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2a99cfe de 15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15 Oct 2023</w:t>
      </w:r>
    </w:p>
    <w:p>
      <w:r>
        <w:br w:type="page"/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de esta etapa, MiMutual - Modificación Core Unidad de Solidaridad y Seguros, Contrato XXX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l proyecto Coomeva Mi Mutual en curso.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15T04:36:11Z</dcterms:created>
  <dcterms:modified xsi:type="dcterms:W3CDTF">2023-10-15T04:3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